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FD2071" w14:textId="77777777" w:rsidR="006E06C6" w:rsidRPr="00F24C0E" w:rsidRDefault="00D5115F" w:rsidP="00B723BE">
      <w:r w:rsidRPr="00F24C0E">
        <w:rPr>
          <w:noProof/>
        </w:rPr>
        <w:drawing>
          <wp:inline distT="0" distB="0" distL="0" distR="0" wp14:anchorId="57FDE296" wp14:editId="41EA7766">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11D24A52" w14:textId="77777777" w:rsidR="00B723BE" w:rsidRPr="00F24C0E" w:rsidRDefault="00FC1FCE" w:rsidP="00B723BE">
      <w:pPr>
        <w:jc w:val="right"/>
      </w:pPr>
      <w:r w:rsidRPr="00F24C0E">
        <w:t>California Department of Education</w:t>
      </w:r>
    </w:p>
    <w:p w14:paraId="4B79F944" w14:textId="77777777" w:rsidR="00B723BE" w:rsidRPr="00F24C0E" w:rsidRDefault="00FC1FCE" w:rsidP="00B723BE">
      <w:pPr>
        <w:jc w:val="right"/>
      </w:pPr>
      <w:r w:rsidRPr="00F24C0E">
        <w:t>Executive Office</w:t>
      </w:r>
    </w:p>
    <w:p w14:paraId="215C7880" w14:textId="77777777" w:rsidR="002B4B14" w:rsidRPr="00F24C0E" w:rsidRDefault="00692300" w:rsidP="00B723BE">
      <w:pPr>
        <w:jc w:val="right"/>
      </w:pPr>
      <w:r w:rsidRPr="00F24C0E">
        <w:t>SBE-00</w:t>
      </w:r>
      <w:r w:rsidR="000324AD" w:rsidRPr="00F24C0E">
        <w:t>3</w:t>
      </w:r>
      <w:r w:rsidRPr="00F24C0E">
        <w:t xml:space="preserve"> (REV. 1</w:t>
      </w:r>
      <w:r w:rsidR="00C27D57" w:rsidRPr="00F24C0E">
        <w:t>1</w:t>
      </w:r>
      <w:r w:rsidRPr="00F24C0E">
        <w:t>/2017</w:t>
      </w:r>
      <w:r w:rsidR="00FC1FCE" w:rsidRPr="00F24C0E">
        <w:t>)</w:t>
      </w:r>
    </w:p>
    <w:p w14:paraId="73879552" w14:textId="77777777" w:rsidR="00B723BE" w:rsidRPr="00F24C0E" w:rsidRDefault="00F8724A" w:rsidP="00B723BE">
      <w:pPr>
        <w:jc w:val="right"/>
      </w:pPr>
      <w:r w:rsidRPr="00F24C0E">
        <w:t>imb-cfird-</w:t>
      </w:r>
      <w:r w:rsidR="0047035A" w:rsidRPr="00F24C0E">
        <w:t>jan21</w:t>
      </w:r>
      <w:r w:rsidRPr="00F24C0E">
        <w:t>item0</w:t>
      </w:r>
      <w:r w:rsidR="00AB600C" w:rsidRPr="00F24C0E">
        <w:t>3</w:t>
      </w:r>
    </w:p>
    <w:p w14:paraId="33786E4A" w14:textId="77777777" w:rsidR="00B723BE" w:rsidRPr="00F24C0E" w:rsidRDefault="00B723BE" w:rsidP="00FC1FCE">
      <w:pPr>
        <w:pStyle w:val="Heading1"/>
        <w:jc w:val="center"/>
        <w:rPr>
          <w:sz w:val="40"/>
          <w:szCs w:val="40"/>
        </w:rPr>
        <w:sectPr w:rsidR="00B723BE" w:rsidRPr="00F24C0E" w:rsidSect="00C82CBA">
          <w:headerReference w:type="default" r:id="rId8"/>
          <w:type w:val="continuous"/>
          <w:pgSz w:w="12240" w:h="15840"/>
          <w:pgMar w:top="720" w:right="1440" w:bottom="1440" w:left="1440" w:header="720" w:footer="720" w:gutter="0"/>
          <w:cols w:num="2" w:space="720"/>
          <w:titlePg/>
          <w:docGrid w:linePitch="360"/>
        </w:sectPr>
      </w:pPr>
    </w:p>
    <w:p w14:paraId="2E2BDE55" w14:textId="77777777" w:rsidR="006E06C6" w:rsidRPr="00F24C0E" w:rsidRDefault="006E06C6" w:rsidP="00FC1FCE">
      <w:pPr>
        <w:pStyle w:val="Heading1"/>
        <w:jc w:val="center"/>
        <w:rPr>
          <w:sz w:val="40"/>
          <w:szCs w:val="40"/>
        </w:rPr>
        <w:sectPr w:rsidR="006E06C6" w:rsidRPr="00F24C0E" w:rsidSect="0091117B">
          <w:type w:val="continuous"/>
          <w:pgSz w:w="12240" w:h="15840"/>
          <w:pgMar w:top="720" w:right="1440" w:bottom="1440" w:left="1440" w:header="720" w:footer="720" w:gutter="0"/>
          <w:cols w:space="720"/>
          <w:docGrid w:linePitch="360"/>
        </w:sectPr>
      </w:pPr>
    </w:p>
    <w:p w14:paraId="63FD275D" w14:textId="5C967EE5" w:rsidR="00FC1FCE" w:rsidRPr="00F24C0E" w:rsidRDefault="0091117B" w:rsidP="002B4B14">
      <w:pPr>
        <w:pStyle w:val="Heading1"/>
        <w:spacing w:before="240" w:after="240"/>
        <w:jc w:val="center"/>
        <w:rPr>
          <w:sz w:val="40"/>
          <w:szCs w:val="40"/>
        </w:rPr>
      </w:pPr>
      <w:r w:rsidRPr="00F24C0E">
        <w:rPr>
          <w:sz w:val="40"/>
          <w:szCs w:val="40"/>
        </w:rPr>
        <w:t>Californ</w:t>
      </w:r>
      <w:r w:rsidR="00693951" w:rsidRPr="00F24C0E">
        <w:rPr>
          <w:sz w:val="40"/>
          <w:szCs w:val="40"/>
        </w:rPr>
        <w:t>ia State Board of Education</w:t>
      </w:r>
      <w:r w:rsidR="00693951" w:rsidRPr="00F24C0E">
        <w:rPr>
          <w:sz w:val="40"/>
          <w:szCs w:val="40"/>
        </w:rPr>
        <w:br/>
      </w:r>
      <w:r w:rsidR="00BE1F21" w:rsidRPr="00F24C0E">
        <w:rPr>
          <w:sz w:val="40"/>
          <w:szCs w:val="40"/>
        </w:rPr>
        <w:t>January</w:t>
      </w:r>
      <w:r w:rsidR="00130059" w:rsidRPr="00F24C0E">
        <w:rPr>
          <w:sz w:val="40"/>
          <w:szCs w:val="40"/>
        </w:rPr>
        <w:t xml:space="preserve"> </w:t>
      </w:r>
      <w:r w:rsidR="00114DF5" w:rsidRPr="00F24C0E">
        <w:rPr>
          <w:sz w:val="40"/>
          <w:szCs w:val="40"/>
        </w:rPr>
        <w:t>20</w:t>
      </w:r>
      <w:r w:rsidR="00BE1F21" w:rsidRPr="00F24C0E">
        <w:rPr>
          <w:sz w:val="40"/>
          <w:szCs w:val="40"/>
        </w:rPr>
        <w:t>21</w:t>
      </w:r>
      <w:r w:rsidRPr="00F24C0E">
        <w:rPr>
          <w:sz w:val="40"/>
          <w:szCs w:val="40"/>
        </w:rPr>
        <w:t xml:space="preserve"> Agenda</w:t>
      </w:r>
      <w:r w:rsidR="00FC1FCE" w:rsidRPr="00F24C0E">
        <w:rPr>
          <w:sz w:val="40"/>
          <w:szCs w:val="40"/>
        </w:rPr>
        <w:br/>
        <w:t>Item</w:t>
      </w:r>
      <w:r w:rsidR="00692300" w:rsidRPr="00F24C0E">
        <w:rPr>
          <w:sz w:val="40"/>
          <w:szCs w:val="40"/>
        </w:rPr>
        <w:t xml:space="preserve"> #</w:t>
      </w:r>
      <w:r w:rsidR="00F24C0E" w:rsidRPr="00F24C0E">
        <w:rPr>
          <w:sz w:val="40"/>
          <w:szCs w:val="40"/>
        </w:rPr>
        <w:t>11</w:t>
      </w:r>
    </w:p>
    <w:p w14:paraId="01DBF561" w14:textId="77777777" w:rsidR="00FC1FCE" w:rsidRPr="00F24C0E" w:rsidRDefault="00FC1FCE" w:rsidP="002B4B14">
      <w:pPr>
        <w:pStyle w:val="Heading2"/>
        <w:spacing w:before="240" w:after="240"/>
        <w:rPr>
          <w:sz w:val="36"/>
          <w:szCs w:val="36"/>
        </w:rPr>
      </w:pPr>
      <w:r w:rsidRPr="00F24C0E">
        <w:rPr>
          <w:sz w:val="36"/>
          <w:szCs w:val="36"/>
        </w:rPr>
        <w:t>Subject</w:t>
      </w:r>
    </w:p>
    <w:p w14:paraId="6E612E80" w14:textId="77777777" w:rsidR="006F09A1" w:rsidRPr="00F24C0E" w:rsidRDefault="004802E7" w:rsidP="00BA2F7B">
      <w:pPr>
        <w:spacing w:after="480"/>
      </w:pPr>
      <w:r w:rsidRPr="00F24C0E">
        <w:t xml:space="preserve">The </w:t>
      </w:r>
      <w:r w:rsidR="006F09A1" w:rsidRPr="00F24C0E">
        <w:t>202</w:t>
      </w:r>
      <w:r w:rsidR="00A12B1F" w:rsidRPr="00F24C0E">
        <w:t>1</w:t>
      </w:r>
      <w:r w:rsidR="006F09A1" w:rsidRPr="00F24C0E">
        <w:t xml:space="preserve"> </w:t>
      </w:r>
      <w:r w:rsidR="00A12B1F" w:rsidRPr="00F24C0E">
        <w:t xml:space="preserve">Arts </w:t>
      </w:r>
      <w:r w:rsidR="00BE1F21" w:rsidRPr="00F24C0E">
        <w:t xml:space="preserve">Education </w:t>
      </w:r>
      <w:r w:rsidR="006F09A1" w:rsidRPr="00F24C0E">
        <w:t xml:space="preserve">Instructional Materials Adoption: </w:t>
      </w:r>
      <w:r w:rsidR="00AB600C" w:rsidRPr="00F24C0E">
        <w:t>Requests for Reduction of the Publisher Participation Fee.</w:t>
      </w:r>
    </w:p>
    <w:p w14:paraId="2141E169" w14:textId="77777777" w:rsidR="00FC1FCE" w:rsidRPr="00F24C0E" w:rsidRDefault="00FC1FCE" w:rsidP="002B4B14">
      <w:pPr>
        <w:pStyle w:val="Heading2"/>
        <w:spacing w:before="240" w:after="240"/>
        <w:rPr>
          <w:sz w:val="36"/>
          <w:szCs w:val="36"/>
        </w:rPr>
      </w:pPr>
      <w:r w:rsidRPr="00F24C0E">
        <w:rPr>
          <w:sz w:val="36"/>
          <w:szCs w:val="36"/>
        </w:rPr>
        <w:t>Type of Action</w:t>
      </w:r>
    </w:p>
    <w:p w14:paraId="77713BC1" w14:textId="77777777" w:rsidR="0091117B" w:rsidRPr="00F24C0E" w:rsidRDefault="008909EE" w:rsidP="000E09DC">
      <w:pPr>
        <w:spacing w:after="480"/>
      </w:pPr>
      <w:r w:rsidRPr="00F24C0E">
        <w:t>Action, Information</w:t>
      </w:r>
    </w:p>
    <w:p w14:paraId="4E0E474F" w14:textId="77777777" w:rsidR="00FC1FCE" w:rsidRPr="00F24C0E" w:rsidRDefault="00FC1FCE" w:rsidP="002B4B14">
      <w:pPr>
        <w:pStyle w:val="Heading2"/>
        <w:spacing w:before="240" w:after="240"/>
        <w:rPr>
          <w:sz w:val="36"/>
          <w:szCs w:val="36"/>
        </w:rPr>
      </w:pPr>
      <w:r w:rsidRPr="00F24C0E">
        <w:rPr>
          <w:sz w:val="36"/>
          <w:szCs w:val="36"/>
        </w:rPr>
        <w:t>Summary of the Issue(s)</w:t>
      </w:r>
    </w:p>
    <w:p w14:paraId="14D286A1" w14:textId="77777777" w:rsidR="007637A1" w:rsidRPr="00F24C0E" w:rsidRDefault="007637A1" w:rsidP="00866332">
      <w:pPr>
        <w:spacing w:after="480"/>
        <w:rPr>
          <w:rFonts w:cs="Arial"/>
          <w:b/>
        </w:rPr>
      </w:pPr>
      <w:r w:rsidRPr="00F24C0E">
        <w:rPr>
          <w:rFonts w:cs="Arial"/>
        </w:rPr>
        <w:t>The California State Board of Education (SBE) has scheduled a</w:t>
      </w:r>
      <w:r w:rsidR="00024BC6" w:rsidRPr="00F24C0E">
        <w:rPr>
          <w:rFonts w:cs="Arial"/>
        </w:rPr>
        <w:t xml:space="preserve">n Arts Education </w:t>
      </w:r>
      <w:r w:rsidRPr="00F24C0E">
        <w:rPr>
          <w:rFonts w:cs="Arial"/>
        </w:rPr>
        <w:t>adoption of instructional materials for kindergarten through grade eight in 20</w:t>
      </w:r>
      <w:r w:rsidR="00024BC6" w:rsidRPr="00F24C0E">
        <w:rPr>
          <w:rFonts w:cs="Arial"/>
        </w:rPr>
        <w:t>2</w:t>
      </w:r>
      <w:r w:rsidRPr="00F24C0E">
        <w:rPr>
          <w:rFonts w:cs="Arial"/>
        </w:rPr>
        <w:t xml:space="preserve">1. California </w:t>
      </w:r>
      <w:r w:rsidRPr="00F24C0E">
        <w:rPr>
          <w:rFonts w:cs="Arial"/>
          <w:i/>
          <w:iCs/>
        </w:rPr>
        <w:t>Education Code</w:t>
      </w:r>
      <w:r w:rsidRPr="00F24C0E">
        <w:rPr>
          <w:rFonts w:cs="Arial"/>
        </w:rPr>
        <w:t xml:space="preserve"> (</w:t>
      </w:r>
      <w:r w:rsidRPr="00F24C0E">
        <w:rPr>
          <w:rFonts w:cs="Arial"/>
          <w:i/>
          <w:iCs/>
        </w:rPr>
        <w:t>EC</w:t>
      </w:r>
      <w:r w:rsidRPr="00F24C0E">
        <w:rPr>
          <w:rFonts w:cs="Arial"/>
        </w:rPr>
        <w:t>) Section 60212 requires the California Department of Education (CDE) to assess a fee from participating publishers but also allows the SBE to approve publishers’ fee reduction requests based upon specific criteria. This item presents for SBE approval these publisher fee reduction requests.</w:t>
      </w:r>
    </w:p>
    <w:p w14:paraId="6B839BA9" w14:textId="77777777" w:rsidR="003E4DF7" w:rsidRPr="00F24C0E" w:rsidRDefault="003E4DF7" w:rsidP="002B4B14">
      <w:pPr>
        <w:pStyle w:val="Heading2"/>
        <w:spacing w:before="240" w:after="240"/>
        <w:rPr>
          <w:sz w:val="36"/>
          <w:szCs w:val="36"/>
        </w:rPr>
      </w:pPr>
      <w:r w:rsidRPr="00F24C0E">
        <w:rPr>
          <w:sz w:val="36"/>
          <w:szCs w:val="36"/>
        </w:rPr>
        <w:t>Recommendation</w:t>
      </w:r>
    </w:p>
    <w:p w14:paraId="32F7A60B" w14:textId="77777777" w:rsidR="007637A1" w:rsidRPr="00F24C0E" w:rsidRDefault="007637A1" w:rsidP="001A1C93">
      <w:pPr>
        <w:spacing w:after="480"/>
      </w:pPr>
      <w:r w:rsidRPr="00F24C0E">
        <w:rPr>
          <w:rFonts w:cs="Arial"/>
        </w:rPr>
        <w:t xml:space="preserve">The CDE recommends that the SBE </w:t>
      </w:r>
      <w:r w:rsidRPr="00F24C0E">
        <w:t>approve the fee reductions for each publisher as listed in the 2021 Arts Education Instructional Materials Adoption Publisher Fee Reduction Requests (Attachment 1).</w:t>
      </w:r>
    </w:p>
    <w:p w14:paraId="61A9D361" w14:textId="77777777" w:rsidR="00F40510" w:rsidRPr="00F24C0E" w:rsidRDefault="003E4DF7" w:rsidP="002B4B14">
      <w:pPr>
        <w:pStyle w:val="Heading2"/>
        <w:spacing w:before="240" w:after="240"/>
        <w:rPr>
          <w:sz w:val="36"/>
          <w:szCs w:val="36"/>
        </w:rPr>
      </w:pPr>
      <w:r w:rsidRPr="00F24C0E">
        <w:rPr>
          <w:sz w:val="36"/>
          <w:szCs w:val="36"/>
        </w:rPr>
        <w:t>Brief History of Key Issues</w:t>
      </w:r>
    </w:p>
    <w:p w14:paraId="4B1F12D8" w14:textId="77777777" w:rsidR="007637A1" w:rsidRPr="00F24C0E" w:rsidRDefault="007637A1" w:rsidP="00885DE7">
      <w:pPr>
        <w:pStyle w:val="HTMLPreformatted"/>
        <w:spacing w:after="240"/>
        <w:rPr>
          <w:rFonts w:ascii="Arial" w:hAnsi="Arial" w:cs="Arial"/>
          <w:sz w:val="24"/>
          <w:szCs w:val="24"/>
        </w:rPr>
      </w:pPr>
      <w:r w:rsidRPr="00F24C0E">
        <w:rPr>
          <w:rFonts w:ascii="Arial" w:hAnsi="Arial" w:cs="Arial"/>
          <w:i/>
          <w:sz w:val="24"/>
          <w:szCs w:val="24"/>
        </w:rPr>
        <w:t>EC</w:t>
      </w:r>
      <w:r w:rsidRPr="00F24C0E">
        <w:rPr>
          <w:rFonts w:ascii="Arial" w:hAnsi="Arial" w:cs="Arial"/>
          <w:sz w:val="24"/>
          <w:szCs w:val="24"/>
        </w:rPr>
        <w:t xml:space="preserve"> Section 60212 includes the provision that upon the request of a small publisher or small manufacturer the SBE may reduce the fee for participation in the adoption. This law defines "small publisher" and "small manufacturer" as “an independently owned or operated publisher or manufacturer that is not dominant in its field of operation and that, </w:t>
      </w:r>
      <w:r w:rsidRPr="00F24C0E">
        <w:rPr>
          <w:rFonts w:ascii="Arial" w:hAnsi="Arial" w:cs="Arial"/>
          <w:sz w:val="24"/>
          <w:szCs w:val="24"/>
        </w:rPr>
        <w:lastRenderedPageBreak/>
        <w:t>together with its affiliates, has 100 or fewer employees, and has average annual gross receipts of ten million dollars ($10,000,000) or less over the previous three years.”</w:t>
      </w:r>
    </w:p>
    <w:p w14:paraId="0222C3CF" w14:textId="77777777" w:rsidR="007637A1" w:rsidRPr="00F24C0E" w:rsidRDefault="007637A1" w:rsidP="00885DE7">
      <w:pPr>
        <w:spacing w:after="240"/>
        <w:ind w:right="-86"/>
      </w:pPr>
      <w:r w:rsidRPr="00F24C0E">
        <w:rPr>
          <w:i/>
        </w:rPr>
        <w:t>California Code of Regulations</w:t>
      </w:r>
      <w:r w:rsidRPr="00F24C0E">
        <w:t>, Title 5, Section 9517.3, adopted by the SBE at its November 2016 meeting, establishes the publisher fees for this adoption at $5,000 per grade level for each program submitted for review, the criteria for determining if a publisher is eligible for a reduced fee, and the process for requesting the reduction.</w:t>
      </w:r>
    </w:p>
    <w:p w14:paraId="0ABE9FCA" w14:textId="77777777" w:rsidR="007637A1" w:rsidRPr="00F24C0E" w:rsidRDefault="007637A1" w:rsidP="00885DE7">
      <w:pPr>
        <w:spacing w:after="480"/>
        <w:rPr>
          <w:rFonts w:eastAsia="Calibri" w:cs="Arial"/>
          <w:szCs w:val="22"/>
        </w:rPr>
      </w:pPr>
      <w:r w:rsidRPr="00F24C0E">
        <w:rPr>
          <w:rFonts w:eastAsia="Calibri" w:cs="Arial"/>
          <w:szCs w:val="22"/>
        </w:rPr>
        <w:t xml:space="preserve">In accordance with statute and regulations, the SBE’s approval </w:t>
      </w:r>
      <w:bookmarkStart w:id="0" w:name="_GoBack"/>
      <w:bookmarkEnd w:id="0"/>
      <w:r w:rsidRPr="00F24C0E">
        <w:rPr>
          <w:rFonts w:eastAsia="Calibri" w:cs="Arial"/>
          <w:szCs w:val="22"/>
        </w:rPr>
        <w:t>of fee reductions is required.</w:t>
      </w:r>
    </w:p>
    <w:p w14:paraId="4E04B5B7" w14:textId="77777777" w:rsidR="003E4DF7" w:rsidRPr="00F24C0E" w:rsidRDefault="003E4DF7" w:rsidP="002B4B14">
      <w:pPr>
        <w:pStyle w:val="Heading2"/>
        <w:spacing w:before="240" w:after="240"/>
        <w:rPr>
          <w:sz w:val="36"/>
          <w:szCs w:val="36"/>
        </w:rPr>
      </w:pPr>
      <w:r w:rsidRPr="00F24C0E">
        <w:rPr>
          <w:sz w:val="36"/>
          <w:szCs w:val="36"/>
        </w:rPr>
        <w:t>Summary of Previous State Board of Education Discussion and Action</w:t>
      </w:r>
    </w:p>
    <w:p w14:paraId="25BC1A32" w14:textId="77777777" w:rsidR="007637A1" w:rsidRPr="00F24C0E" w:rsidRDefault="007637A1" w:rsidP="001A1C93">
      <w:pPr>
        <w:spacing w:after="480"/>
        <w:rPr>
          <w:rFonts w:cs="Arial"/>
        </w:rPr>
      </w:pPr>
      <w:r w:rsidRPr="00F24C0E">
        <w:rPr>
          <w:rFonts w:cs="Arial"/>
        </w:rPr>
        <w:t>At its March 2013 meeting, the SBE approved publisher fee reduction requests for the 2014 Mathematics Instructional Materials Adoption in the same manner as this request</w:t>
      </w:r>
      <w:r w:rsidR="007008C7" w:rsidRPr="00F24C0E">
        <w:rPr>
          <w:rFonts w:cs="Arial"/>
        </w:rPr>
        <w:t>.</w:t>
      </w:r>
      <w:r w:rsidRPr="00F24C0E">
        <w:rPr>
          <w:rFonts w:cs="Arial"/>
        </w:rPr>
        <w:t xml:space="preserve"> </w:t>
      </w:r>
      <w:r w:rsidR="007008C7" w:rsidRPr="00F24C0E">
        <w:rPr>
          <w:rFonts w:cs="Arial"/>
        </w:rPr>
        <w:t>A</w:t>
      </w:r>
      <w:r w:rsidRPr="00F24C0E">
        <w:rPr>
          <w:rFonts w:cs="Arial"/>
        </w:rPr>
        <w:t>t its January 2017 meeting, the SBE approved publisher fee reduction requests for the 2017 History</w:t>
      </w:r>
      <w:r w:rsidR="008F6E3F" w:rsidRPr="00F24C0E">
        <w:rPr>
          <w:rFonts w:cs="Arial"/>
        </w:rPr>
        <w:t>-</w:t>
      </w:r>
      <w:r w:rsidRPr="00F24C0E">
        <w:rPr>
          <w:rFonts w:cs="Arial"/>
        </w:rPr>
        <w:t>Social Science Instructional Materials Adoption.</w:t>
      </w:r>
      <w:r w:rsidR="007008C7" w:rsidRPr="00F24C0E">
        <w:rPr>
          <w:rFonts w:cs="Arial"/>
        </w:rPr>
        <w:t xml:space="preserve"> At its January 2018 meeting, the SBE approved publisher fee reduction requests for the 2018 Science Instructional Materials Adoption.</w:t>
      </w:r>
    </w:p>
    <w:p w14:paraId="3C45A9DC" w14:textId="77777777" w:rsidR="003E4DF7" w:rsidRPr="00F24C0E" w:rsidRDefault="003E4DF7" w:rsidP="002B4B14">
      <w:pPr>
        <w:pStyle w:val="Heading2"/>
        <w:spacing w:before="240" w:after="240"/>
        <w:rPr>
          <w:sz w:val="36"/>
          <w:szCs w:val="36"/>
        </w:rPr>
      </w:pPr>
      <w:r w:rsidRPr="00F24C0E">
        <w:rPr>
          <w:sz w:val="36"/>
          <w:szCs w:val="36"/>
        </w:rPr>
        <w:t>Fiscal Analysis (as appropriate)</w:t>
      </w:r>
    </w:p>
    <w:p w14:paraId="57923184" w14:textId="3A34A678" w:rsidR="007637A1" w:rsidRPr="00F24C0E" w:rsidRDefault="007637A1" w:rsidP="001A1C93">
      <w:pPr>
        <w:spacing w:after="480"/>
        <w:rPr>
          <w:rStyle w:val="68"/>
          <w:rFonts w:ascii="Times New Roman" w:eastAsiaTheme="minorEastAsia" w:hAnsi="Times New Roman" w:cs="Arial"/>
          <w:color w:val="auto"/>
          <w:sz w:val="24"/>
        </w:rPr>
      </w:pPr>
      <w:r w:rsidRPr="00F24C0E">
        <w:rPr>
          <w:rFonts w:cs="Arial"/>
        </w:rPr>
        <w:t xml:space="preserve">Pursuant to </w:t>
      </w:r>
      <w:r w:rsidRPr="00F24C0E">
        <w:rPr>
          <w:rFonts w:cs="Arial"/>
          <w:i/>
        </w:rPr>
        <w:t>EC</w:t>
      </w:r>
      <w:r w:rsidRPr="00F24C0E">
        <w:rPr>
          <w:rFonts w:cs="Arial"/>
        </w:rPr>
        <w:t xml:space="preserve"> Section 60212, the CDE notified all known publishers </w:t>
      </w:r>
      <w:r w:rsidRPr="00F24C0E">
        <w:rPr>
          <w:rStyle w:val="68"/>
          <w:rFonts w:eastAsiaTheme="minorEastAsia" w:cs="Arial"/>
          <w:b w:val="0"/>
          <w:caps w:val="0"/>
          <w:color w:val="auto"/>
          <w:sz w:val="24"/>
        </w:rPr>
        <w:t xml:space="preserve">that if they are interested in participating in this instructional materials adoption process, state law and regulations require that they pay a fee to offset the cost of conducting the adoption. The CDE will know the extent of publisher participation </w:t>
      </w:r>
      <w:r w:rsidR="003F6B7D" w:rsidRPr="00F24C0E">
        <w:rPr>
          <w:rStyle w:val="68"/>
          <w:rFonts w:eastAsiaTheme="minorEastAsia" w:cs="Arial"/>
          <w:b w:val="0"/>
          <w:caps w:val="0"/>
          <w:color w:val="auto"/>
          <w:sz w:val="24"/>
        </w:rPr>
        <w:t xml:space="preserve">by </w:t>
      </w:r>
      <w:r w:rsidRPr="00F24C0E">
        <w:rPr>
          <w:rStyle w:val="68"/>
          <w:rFonts w:eastAsiaTheme="minorEastAsia" w:cs="Arial"/>
          <w:b w:val="0"/>
          <w:caps w:val="0"/>
          <w:color w:val="auto"/>
          <w:sz w:val="24"/>
        </w:rPr>
        <w:t xml:space="preserve">February 11, 2021, </w:t>
      </w:r>
      <w:r w:rsidR="003F6B7D" w:rsidRPr="00F24C0E">
        <w:rPr>
          <w:rStyle w:val="68"/>
          <w:rFonts w:eastAsiaTheme="minorEastAsia" w:cs="Arial"/>
          <w:b w:val="0"/>
          <w:caps w:val="0"/>
          <w:color w:val="auto"/>
          <w:sz w:val="24"/>
        </w:rPr>
        <w:t xml:space="preserve">which is the </w:t>
      </w:r>
      <w:r w:rsidRPr="00F24C0E">
        <w:rPr>
          <w:rStyle w:val="68"/>
          <w:rFonts w:eastAsiaTheme="minorEastAsia" w:cs="Arial"/>
          <w:b w:val="0"/>
          <w:caps w:val="0"/>
          <w:color w:val="auto"/>
          <w:sz w:val="24"/>
        </w:rPr>
        <w:t xml:space="preserve">due date </w:t>
      </w:r>
      <w:r w:rsidR="003F6B7D" w:rsidRPr="00F24C0E">
        <w:rPr>
          <w:rStyle w:val="68"/>
          <w:rFonts w:eastAsiaTheme="minorEastAsia" w:cs="Arial"/>
          <w:b w:val="0"/>
          <w:caps w:val="0"/>
          <w:color w:val="auto"/>
          <w:sz w:val="24"/>
        </w:rPr>
        <w:t xml:space="preserve">for submission </w:t>
      </w:r>
      <w:r w:rsidRPr="00F24C0E">
        <w:rPr>
          <w:rStyle w:val="68"/>
          <w:rFonts w:eastAsiaTheme="minorEastAsia" w:cs="Arial"/>
          <w:b w:val="0"/>
          <w:caps w:val="0"/>
          <w:color w:val="auto"/>
          <w:sz w:val="24"/>
        </w:rPr>
        <w:t xml:space="preserve">of </w:t>
      </w:r>
      <w:r w:rsidR="003F6B7D" w:rsidRPr="00F24C0E">
        <w:rPr>
          <w:rStyle w:val="68"/>
          <w:rFonts w:eastAsiaTheme="minorEastAsia" w:cs="Arial"/>
          <w:b w:val="0"/>
          <w:caps w:val="0"/>
          <w:color w:val="auto"/>
          <w:sz w:val="24"/>
        </w:rPr>
        <w:t xml:space="preserve">the </w:t>
      </w:r>
      <w:r w:rsidRPr="00F24C0E">
        <w:rPr>
          <w:rStyle w:val="68"/>
          <w:rFonts w:eastAsiaTheme="minorEastAsia" w:cs="Arial"/>
          <w:b w:val="0"/>
          <w:caps w:val="0"/>
          <w:color w:val="auto"/>
          <w:sz w:val="24"/>
        </w:rPr>
        <w:t>publishers Intent to Submit form. The CDE will use this form to a</w:t>
      </w:r>
      <w:r w:rsidR="00D5721E" w:rsidRPr="00F24C0E">
        <w:rPr>
          <w:rStyle w:val="68"/>
          <w:rFonts w:eastAsiaTheme="minorEastAsia" w:cs="Arial"/>
          <w:b w:val="0"/>
          <w:caps w:val="0"/>
          <w:color w:val="auto"/>
          <w:sz w:val="24"/>
        </w:rPr>
        <w:t>ss</w:t>
      </w:r>
      <w:r w:rsidRPr="00F24C0E">
        <w:rPr>
          <w:rStyle w:val="68"/>
          <w:rFonts w:eastAsiaTheme="minorEastAsia" w:cs="Arial"/>
          <w:b w:val="0"/>
          <w:caps w:val="0"/>
          <w:color w:val="auto"/>
          <w:sz w:val="24"/>
        </w:rPr>
        <w:t>ess the publisher fees, including the reduced fees authorized via this SBE agenda item. The CDE will assess publisher participation fees based upon the number of programs and grade levels for which they submit, pursuant to law. Following the receipt of the assessed fees, the CDE will begin the process of associating costs via the approved accounting systems process. The CDE estimates the cost of the upcoming Arts Education adoption at $125,000, exclusive of staff costs.</w:t>
      </w:r>
    </w:p>
    <w:p w14:paraId="1E827191" w14:textId="77777777" w:rsidR="00406F50" w:rsidRPr="00F24C0E" w:rsidRDefault="00406F50" w:rsidP="002B4B14">
      <w:pPr>
        <w:pStyle w:val="Heading2"/>
        <w:spacing w:before="240" w:after="240"/>
        <w:rPr>
          <w:sz w:val="36"/>
          <w:szCs w:val="36"/>
        </w:rPr>
      </w:pPr>
      <w:r w:rsidRPr="00F24C0E">
        <w:rPr>
          <w:sz w:val="36"/>
          <w:szCs w:val="36"/>
        </w:rPr>
        <w:t>Attachment(s)</w:t>
      </w:r>
    </w:p>
    <w:p w14:paraId="0D4B8EA3" w14:textId="77777777" w:rsidR="007637A1" w:rsidRPr="00F24C0E" w:rsidRDefault="007637A1" w:rsidP="007637A1">
      <w:pPr>
        <w:ind w:left="1530" w:hanging="1530"/>
      </w:pPr>
      <w:r w:rsidRPr="00F24C0E">
        <w:rPr>
          <w:rFonts w:cs="Arial"/>
        </w:rPr>
        <w:t xml:space="preserve">Attachment 1: </w:t>
      </w:r>
      <w:r w:rsidRPr="00F24C0E">
        <w:t>2021 Arts Education Instructional Materials Adoption Publisher Fee Reduction Requests (</w:t>
      </w:r>
      <w:r w:rsidR="00A07ABF" w:rsidRPr="00F24C0E">
        <w:t>1</w:t>
      </w:r>
      <w:r w:rsidRPr="00F24C0E">
        <w:t xml:space="preserve"> </w:t>
      </w:r>
      <w:r w:rsidR="002B3785" w:rsidRPr="00F24C0E">
        <w:t>p</w:t>
      </w:r>
      <w:r w:rsidRPr="00F24C0E">
        <w:t>age</w:t>
      </w:r>
      <w:r w:rsidR="002B3785" w:rsidRPr="00F24C0E">
        <w:t>)</w:t>
      </w:r>
    </w:p>
    <w:p w14:paraId="26ABB738" w14:textId="77777777" w:rsidR="003048C0" w:rsidRPr="00F24C0E" w:rsidRDefault="003048C0">
      <w:pPr>
        <w:spacing w:after="160" w:line="259" w:lineRule="auto"/>
        <w:sectPr w:rsidR="003048C0" w:rsidRPr="00F24C0E" w:rsidSect="00073640">
          <w:headerReference w:type="default" r:id="rId9"/>
          <w:type w:val="continuous"/>
          <w:pgSz w:w="12240" w:h="15840"/>
          <w:pgMar w:top="720" w:right="1440" w:bottom="1440" w:left="1440" w:header="720" w:footer="720" w:gutter="0"/>
          <w:pgNumType w:start="2"/>
          <w:cols w:space="720"/>
          <w:docGrid w:linePitch="360"/>
        </w:sectPr>
      </w:pPr>
    </w:p>
    <w:p w14:paraId="24A09512" w14:textId="77777777" w:rsidR="007008C7" w:rsidRPr="00F24C0E" w:rsidRDefault="007008C7" w:rsidP="008E2FDF">
      <w:pPr>
        <w:pStyle w:val="Heading1"/>
        <w:jc w:val="center"/>
      </w:pPr>
      <w:r w:rsidRPr="00F24C0E">
        <w:lastRenderedPageBreak/>
        <w:t xml:space="preserve">2021 </w:t>
      </w:r>
      <w:r w:rsidRPr="00F24C0E">
        <w:rPr>
          <w:rFonts w:eastAsia="Calibri" w:cs="Arial"/>
          <w:szCs w:val="22"/>
        </w:rPr>
        <w:t xml:space="preserve">Arts Education </w:t>
      </w:r>
      <w:r w:rsidRPr="00F24C0E">
        <w:t>Instructional Materials Adoption Publisher Fee Reduction Requests</w:t>
      </w:r>
    </w:p>
    <w:p w14:paraId="3F839015" w14:textId="77777777" w:rsidR="007008C7" w:rsidRPr="00F24C0E" w:rsidRDefault="007008C7" w:rsidP="007008C7">
      <w:pPr>
        <w:spacing w:before="240" w:after="240"/>
      </w:pPr>
      <w:r w:rsidRPr="00F24C0E">
        <w:t xml:space="preserve">The publishers listed below meet the criteria identified in California </w:t>
      </w:r>
      <w:r w:rsidRPr="00F24C0E">
        <w:rPr>
          <w:i/>
        </w:rPr>
        <w:t>Education Code</w:t>
      </w:r>
      <w:r w:rsidRPr="00F24C0E">
        <w:t xml:space="preserve"> Section 60213 and </w:t>
      </w:r>
      <w:r w:rsidRPr="00F24C0E">
        <w:rPr>
          <w:i/>
        </w:rPr>
        <w:t>California Code of Regulations</w:t>
      </w:r>
      <w:r w:rsidRPr="00F24C0E">
        <w:t>, Title 5, Section 9517.3 for “small publisher” status. Each provided information indicating that it:</w:t>
      </w:r>
    </w:p>
    <w:p w14:paraId="353B467A" w14:textId="77777777" w:rsidR="007008C7" w:rsidRPr="00F24C0E" w:rsidRDefault="007008C7" w:rsidP="007008C7">
      <w:pPr>
        <w:numPr>
          <w:ilvl w:val="0"/>
          <w:numId w:val="11"/>
        </w:numPr>
        <w:spacing w:after="240"/>
      </w:pPr>
      <w:r w:rsidRPr="00F24C0E">
        <w:t>Is an independently owned or operated publisher or manufacturer that is not dominant in its field of operation;</w:t>
      </w:r>
    </w:p>
    <w:p w14:paraId="3E0B8FC9" w14:textId="77777777" w:rsidR="007008C7" w:rsidRPr="00F24C0E" w:rsidRDefault="007008C7" w:rsidP="007008C7">
      <w:pPr>
        <w:numPr>
          <w:ilvl w:val="0"/>
          <w:numId w:val="11"/>
        </w:numPr>
        <w:spacing w:after="240"/>
      </w:pPr>
      <w:r w:rsidRPr="00F24C0E">
        <w:t>Together with its affiliates has 100 or fewer employees; and</w:t>
      </w:r>
    </w:p>
    <w:p w14:paraId="5C97E736" w14:textId="77777777" w:rsidR="007008C7" w:rsidRPr="00F24C0E" w:rsidRDefault="007008C7" w:rsidP="007008C7">
      <w:pPr>
        <w:numPr>
          <w:ilvl w:val="0"/>
          <w:numId w:val="11"/>
        </w:numPr>
        <w:spacing w:after="240"/>
      </w:pPr>
      <w:r w:rsidRPr="00F24C0E">
        <w:t>Has average annual gross receipts of $10 million ($10,000,000) or less over the previous three years.</w:t>
      </w:r>
    </w:p>
    <w:p w14:paraId="4A8DF09D" w14:textId="77777777" w:rsidR="007008C7" w:rsidRPr="00F24C0E" w:rsidRDefault="007008C7" w:rsidP="007008C7">
      <w:pPr>
        <w:spacing w:after="240"/>
      </w:pPr>
      <w:r w:rsidRPr="00F24C0E">
        <w:t>For the publishers listed below, each of whom have applied for this reduction, the California Department of Education recommends the following reduced participation fees for the 2021 Arts Education Instructional Materials Adoption:</w:t>
      </w:r>
    </w:p>
    <w:tbl>
      <w:tblPr>
        <w:tblStyle w:val="TableGrid"/>
        <w:tblW w:w="0" w:type="auto"/>
        <w:tblLook w:val="04A0" w:firstRow="1" w:lastRow="0" w:firstColumn="1" w:lastColumn="0" w:noHBand="0" w:noVBand="1"/>
        <w:tblDescription w:val="List of publishers who have applied for fee reduction and CDE-recommended reduced participation fees"/>
      </w:tblPr>
      <w:tblGrid>
        <w:gridCol w:w="2797"/>
        <w:gridCol w:w="2026"/>
        <w:gridCol w:w="2170"/>
        <w:gridCol w:w="2357"/>
      </w:tblGrid>
      <w:tr w:rsidR="007008C7" w:rsidRPr="00F24C0E" w14:paraId="30914728" w14:textId="77777777" w:rsidTr="000D72D3">
        <w:trPr>
          <w:cantSplit/>
          <w:tblHeader/>
        </w:trPr>
        <w:tc>
          <w:tcPr>
            <w:tcW w:w="2797" w:type="dxa"/>
            <w:tcBorders>
              <w:top w:val="single" w:sz="4" w:space="0" w:color="auto"/>
              <w:left w:val="single" w:sz="4" w:space="0" w:color="auto"/>
              <w:bottom w:val="single" w:sz="4" w:space="0" w:color="auto"/>
              <w:right w:val="single" w:sz="4" w:space="0" w:color="auto"/>
            </w:tcBorders>
            <w:hideMark/>
          </w:tcPr>
          <w:p w14:paraId="42548363" w14:textId="77777777" w:rsidR="007008C7" w:rsidRPr="00F24C0E" w:rsidRDefault="007008C7" w:rsidP="009C7BD3">
            <w:pPr>
              <w:ind w:firstLine="0"/>
              <w:jc w:val="center"/>
            </w:pPr>
            <w:r w:rsidRPr="00F24C0E">
              <w:t>Publisher</w:t>
            </w:r>
          </w:p>
        </w:tc>
        <w:tc>
          <w:tcPr>
            <w:tcW w:w="2026" w:type="dxa"/>
            <w:tcBorders>
              <w:top w:val="single" w:sz="4" w:space="0" w:color="auto"/>
              <w:left w:val="single" w:sz="4" w:space="0" w:color="auto"/>
              <w:bottom w:val="single" w:sz="4" w:space="0" w:color="auto"/>
              <w:right w:val="single" w:sz="4" w:space="0" w:color="auto"/>
            </w:tcBorders>
            <w:hideMark/>
          </w:tcPr>
          <w:p w14:paraId="3F414A53" w14:textId="77777777" w:rsidR="007008C7" w:rsidRPr="00F24C0E" w:rsidRDefault="007008C7" w:rsidP="009C7BD3">
            <w:pPr>
              <w:ind w:firstLine="0"/>
              <w:jc w:val="center"/>
            </w:pPr>
            <w:r w:rsidRPr="00F24C0E">
              <w:t>3-year average of gross receipts</w:t>
            </w:r>
          </w:p>
        </w:tc>
        <w:tc>
          <w:tcPr>
            <w:tcW w:w="2170" w:type="dxa"/>
            <w:tcBorders>
              <w:top w:val="single" w:sz="4" w:space="0" w:color="auto"/>
              <w:left w:val="single" w:sz="4" w:space="0" w:color="auto"/>
              <w:bottom w:val="single" w:sz="4" w:space="0" w:color="auto"/>
              <w:right w:val="single" w:sz="4" w:space="0" w:color="auto"/>
            </w:tcBorders>
            <w:hideMark/>
          </w:tcPr>
          <w:p w14:paraId="46CD386E" w14:textId="77777777" w:rsidR="007008C7" w:rsidRPr="00F24C0E" w:rsidRDefault="007008C7" w:rsidP="009C7BD3">
            <w:pPr>
              <w:ind w:firstLine="0"/>
              <w:jc w:val="center"/>
            </w:pPr>
            <w:r w:rsidRPr="00F24C0E">
              <w:t>3-year average of gross receipts percentage of $10,000,000</w:t>
            </w:r>
          </w:p>
        </w:tc>
        <w:tc>
          <w:tcPr>
            <w:tcW w:w="2357" w:type="dxa"/>
            <w:tcBorders>
              <w:top w:val="single" w:sz="4" w:space="0" w:color="auto"/>
              <w:left w:val="single" w:sz="4" w:space="0" w:color="auto"/>
              <w:bottom w:val="single" w:sz="4" w:space="0" w:color="auto"/>
              <w:right w:val="single" w:sz="4" w:space="0" w:color="auto"/>
            </w:tcBorders>
            <w:hideMark/>
          </w:tcPr>
          <w:p w14:paraId="49FAAB7A" w14:textId="77777777" w:rsidR="007008C7" w:rsidRPr="00F24C0E" w:rsidRDefault="007008C7" w:rsidP="009C7BD3">
            <w:pPr>
              <w:ind w:firstLine="0"/>
              <w:jc w:val="center"/>
            </w:pPr>
            <w:r w:rsidRPr="00F24C0E">
              <w:t>Recommended participation fee –per grade level, per program submitted for review</w:t>
            </w:r>
          </w:p>
        </w:tc>
      </w:tr>
      <w:tr w:rsidR="007008C7" w:rsidRPr="00F24C0E" w14:paraId="52824C8D" w14:textId="77777777" w:rsidTr="000D72D3">
        <w:trPr>
          <w:cantSplit/>
        </w:trPr>
        <w:tc>
          <w:tcPr>
            <w:tcW w:w="2797" w:type="dxa"/>
            <w:tcBorders>
              <w:top w:val="single" w:sz="4" w:space="0" w:color="auto"/>
              <w:left w:val="single" w:sz="4" w:space="0" w:color="auto"/>
              <w:bottom w:val="single" w:sz="4" w:space="0" w:color="auto"/>
              <w:right w:val="single" w:sz="4" w:space="0" w:color="auto"/>
            </w:tcBorders>
            <w:hideMark/>
          </w:tcPr>
          <w:p w14:paraId="50638938" w14:textId="77777777" w:rsidR="007008C7" w:rsidRPr="00F24C0E" w:rsidRDefault="00AC014C" w:rsidP="007008C7">
            <w:pPr>
              <w:ind w:firstLine="0"/>
            </w:pPr>
            <w:r w:rsidRPr="00F24C0E">
              <w:t>The Art of Education University</w:t>
            </w:r>
          </w:p>
        </w:tc>
        <w:tc>
          <w:tcPr>
            <w:tcW w:w="2026" w:type="dxa"/>
            <w:tcBorders>
              <w:top w:val="single" w:sz="4" w:space="0" w:color="auto"/>
              <w:left w:val="single" w:sz="4" w:space="0" w:color="auto"/>
              <w:bottom w:val="single" w:sz="4" w:space="0" w:color="auto"/>
              <w:right w:val="single" w:sz="4" w:space="0" w:color="auto"/>
            </w:tcBorders>
            <w:hideMark/>
          </w:tcPr>
          <w:p w14:paraId="15941252" w14:textId="77777777" w:rsidR="007008C7" w:rsidRPr="00F24C0E" w:rsidRDefault="007008C7">
            <w:pPr>
              <w:jc w:val="right"/>
            </w:pPr>
            <w:r w:rsidRPr="00F24C0E">
              <w:t>$</w:t>
            </w:r>
            <w:r w:rsidR="00AC014C" w:rsidRPr="00F24C0E">
              <w:t>2,716,437</w:t>
            </w:r>
          </w:p>
        </w:tc>
        <w:tc>
          <w:tcPr>
            <w:tcW w:w="2170" w:type="dxa"/>
            <w:tcBorders>
              <w:top w:val="single" w:sz="4" w:space="0" w:color="auto"/>
              <w:left w:val="single" w:sz="4" w:space="0" w:color="auto"/>
              <w:bottom w:val="single" w:sz="4" w:space="0" w:color="auto"/>
              <w:right w:val="single" w:sz="4" w:space="0" w:color="auto"/>
            </w:tcBorders>
            <w:hideMark/>
          </w:tcPr>
          <w:p w14:paraId="6C8F999F" w14:textId="77777777" w:rsidR="007008C7" w:rsidRPr="00F24C0E" w:rsidRDefault="00AC014C">
            <w:pPr>
              <w:jc w:val="right"/>
            </w:pPr>
            <w:r w:rsidRPr="00F24C0E">
              <w:t>27.16%</w:t>
            </w:r>
          </w:p>
        </w:tc>
        <w:tc>
          <w:tcPr>
            <w:tcW w:w="2357" w:type="dxa"/>
            <w:tcBorders>
              <w:top w:val="single" w:sz="4" w:space="0" w:color="auto"/>
              <w:left w:val="single" w:sz="4" w:space="0" w:color="auto"/>
              <w:bottom w:val="single" w:sz="4" w:space="0" w:color="auto"/>
              <w:right w:val="single" w:sz="4" w:space="0" w:color="auto"/>
            </w:tcBorders>
            <w:hideMark/>
          </w:tcPr>
          <w:p w14:paraId="5C054DB0" w14:textId="77777777" w:rsidR="007008C7" w:rsidRPr="00F24C0E" w:rsidRDefault="007008C7">
            <w:pPr>
              <w:jc w:val="right"/>
            </w:pPr>
            <w:r w:rsidRPr="00F24C0E">
              <w:t>$</w:t>
            </w:r>
            <w:r w:rsidR="00AC014C" w:rsidRPr="00F24C0E">
              <w:t>2,173</w:t>
            </w:r>
          </w:p>
        </w:tc>
      </w:tr>
      <w:tr w:rsidR="007008C7" w:rsidRPr="00F24C0E" w14:paraId="1F216CF2" w14:textId="77777777" w:rsidTr="000D72D3">
        <w:trPr>
          <w:cantSplit/>
        </w:trPr>
        <w:tc>
          <w:tcPr>
            <w:tcW w:w="2797" w:type="dxa"/>
            <w:tcBorders>
              <w:top w:val="single" w:sz="4" w:space="0" w:color="auto"/>
              <w:left w:val="single" w:sz="4" w:space="0" w:color="auto"/>
              <w:bottom w:val="single" w:sz="4" w:space="0" w:color="auto"/>
              <w:right w:val="single" w:sz="4" w:space="0" w:color="auto"/>
            </w:tcBorders>
            <w:hideMark/>
          </w:tcPr>
          <w:p w14:paraId="6BBFA179" w14:textId="77777777" w:rsidR="007008C7" w:rsidRPr="00F24C0E" w:rsidRDefault="00AC014C" w:rsidP="007008C7">
            <w:pPr>
              <w:ind w:firstLine="0"/>
            </w:pPr>
            <w:r w:rsidRPr="00F24C0E">
              <w:t>Arts Attack</w:t>
            </w:r>
          </w:p>
        </w:tc>
        <w:tc>
          <w:tcPr>
            <w:tcW w:w="2026" w:type="dxa"/>
            <w:tcBorders>
              <w:top w:val="single" w:sz="4" w:space="0" w:color="auto"/>
              <w:left w:val="single" w:sz="4" w:space="0" w:color="auto"/>
              <w:bottom w:val="single" w:sz="4" w:space="0" w:color="auto"/>
              <w:right w:val="single" w:sz="4" w:space="0" w:color="auto"/>
            </w:tcBorders>
            <w:hideMark/>
          </w:tcPr>
          <w:p w14:paraId="31A2A082" w14:textId="77777777" w:rsidR="007008C7" w:rsidRPr="00F24C0E" w:rsidRDefault="007008C7">
            <w:pPr>
              <w:jc w:val="right"/>
            </w:pPr>
            <w:r w:rsidRPr="00F24C0E">
              <w:t>$</w:t>
            </w:r>
            <w:r w:rsidR="00AC014C" w:rsidRPr="00F24C0E">
              <w:t>143,580</w:t>
            </w:r>
          </w:p>
        </w:tc>
        <w:tc>
          <w:tcPr>
            <w:tcW w:w="2170" w:type="dxa"/>
            <w:tcBorders>
              <w:top w:val="single" w:sz="4" w:space="0" w:color="auto"/>
              <w:left w:val="single" w:sz="4" w:space="0" w:color="auto"/>
              <w:bottom w:val="single" w:sz="4" w:space="0" w:color="auto"/>
              <w:right w:val="single" w:sz="4" w:space="0" w:color="auto"/>
            </w:tcBorders>
            <w:hideMark/>
          </w:tcPr>
          <w:p w14:paraId="46F47750" w14:textId="77777777" w:rsidR="007008C7" w:rsidRPr="00F24C0E" w:rsidRDefault="00AC014C">
            <w:pPr>
              <w:jc w:val="right"/>
            </w:pPr>
            <w:r w:rsidRPr="00F24C0E">
              <w:t>1.44</w:t>
            </w:r>
            <w:r w:rsidR="007008C7" w:rsidRPr="00F24C0E">
              <w:t>%</w:t>
            </w:r>
          </w:p>
        </w:tc>
        <w:tc>
          <w:tcPr>
            <w:tcW w:w="2357" w:type="dxa"/>
            <w:tcBorders>
              <w:top w:val="single" w:sz="4" w:space="0" w:color="auto"/>
              <w:left w:val="single" w:sz="4" w:space="0" w:color="auto"/>
              <w:bottom w:val="single" w:sz="4" w:space="0" w:color="auto"/>
              <w:right w:val="single" w:sz="4" w:space="0" w:color="auto"/>
            </w:tcBorders>
            <w:hideMark/>
          </w:tcPr>
          <w:p w14:paraId="2B921AF8" w14:textId="77777777" w:rsidR="007008C7" w:rsidRPr="00F24C0E" w:rsidRDefault="007008C7">
            <w:pPr>
              <w:jc w:val="right"/>
            </w:pPr>
            <w:r w:rsidRPr="00F24C0E">
              <w:t>$</w:t>
            </w:r>
            <w:r w:rsidR="00AC014C" w:rsidRPr="00F24C0E">
              <w:t>115</w:t>
            </w:r>
          </w:p>
        </w:tc>
      </w:tr>
      <w:tr w:rsidR="00AC014C" w:rsidRPr="00F24C0E" w14:paraId="29744A92" w14:textId="77777777" w:rsidTr="000D72D3">
        <w:trPr>
          <w:cantSplit/>
        </w:trPr>
        <w:tc>
          <w:tcPr>
            <w:tcW w:w="2797" w:type="dxa"/>
            <w:tcBorders>
              <w:top w:val="single" w:sz="4" w:space="0" w:color="auto"/>
              <w:left w:val="single" w:sz="4" w:space="0" w:color="auto"/>
              <w:bottom w:val="single" w:sz="4" w:space="0" w:color="auto"/>
              <w:right w:val="single" w:sz="4" w:space="0" w:color="auto"/>
            </w:tcBorders>
          </w:tcPr>
          <w:p w14:paraId="605D3303" w14:textId="77777777" w:rsidR="00AC014C" w:rsidRPr="00F24C0E" w:rsidRDefault="00AC014C" w:rsidP="00AC014C">
            <w:pPr>
              <w:ind w:firstLine="0"/>
            </w:pPr>
            <w:r w:rsidRPr="00F24C0E">
              <w:t>OpusYou</w:t>
            </w:r>
          </w:p>
        </w:tc>
        <w:tc>
          <w:tcPr>
            <w:tcW w:w="2026" w:type="dxa"/>
            <w:tcBorders>
              <w:top w:val="single" w:sz="4" w:space="0" w:color="auto"/>
              <w:left w:val="single" w:sz="4" w:space="0" w:color="auto"/>
              <w:bottom w:val="single" w:sz="4" w:space="0" w:color="auto"/>
              <w:right w:val="single" w:sz="4" w:space="0" w:color="auto"/>
            </w:tcBorders>
          </w:tcPr>
          <w:p w14:paraId="727AF5A5" w14:textId="77777777" w:rsidR="00AC014C" w:rsidRPr="00F24C0E" w:rsidRDefault="00AC014C">
            <w:pPr>
              <w:jc w:val="right"/>
            </w:pPr>
            <w:r w:rsidRPr="00F24C0E">
              <w:t>$86,464</w:t>
            </w:r>
          </w:p>
        </w:tc>
        <w:tc>
          <w:tcPr>
            <w:tcW w:w="2170" w:type="dxa"/>
            <w:tcBorders>
              <w:top w:val="single" w:sz="4" w:space="0" w:color="auto"/>
              <w:left w:val="single" w:sz="4" w:space="0" w:color="auto"/>
              <w:bottom w:val="single" w:sz="4" w:space="0" w:color="auto"/>
              <w:right w:val="single" w:sz="4" w:space="0" w:color="auto"/>
            </w:tcBorders>
          </w:tcPr>
          <w:p w14:paraId="722EA8EF" w14:textId="77777777" w:rsidR="00AC014C" w:rsidRPr="00F24C0E" w:rsidRDefault="00AC014C">
            <w:pPr>
              <w:jc w:val="right"/>
            </w:pPr>
            <w:r w:rsidRPr="00F24C0E">
              <w:t>.86%</w:t>
            </w:r>
          </w:p>
        </w:tc>
        <w:tc>
          <w:tcPr>
            <w:tcW w:w="2357" w:type="dxa"/>
            <w:tcBorders>
              <w:top w:val="single" w:sz="4" w:space="0" w:color="auto"/>
              <w:left w:val="single" w:sz="4" w:space="0" w:color="auto"/>
              <w:bottom w:val="single" w:sz="4" w:space="0" w:color="auto"/>
              <w:right w:val="single" w:sz="4" w:space="0" w:color="auto"/>
            </w:tcBorders>
          </w:tcPr>
          <w:p w14:paraId="0313CB8B" w14:textId="77777777" w:rsidR="00AC014C" w:rsidRPr="00F24C0E" w:rsidRDefault="00AC014C">
            <w:pPr>
              <w:jc w:val="right"/>
            </w:pPr>
            <w:r w:rsidRPr="00F24C0E">
              <w:t>$69</w:t>
            </w:r>
          </w:p>
        </w:tc>
      </w:tr>
      <w:tr w:rsidR="007008C7" w:rsidRPr="00F24C0E" w14:paraId="200F3F49" w14:textId="77777777" w:rsidTr="000D72D3">
        <w:trPr>
          <w:cantSplit/>
        </w:trPr>
        <w:tc>
          <w:tcPr>
            <w:tcW w:w="2797" w:type="dxa"/>
            <w:tcBorders>
              <w:top w:val="single" w:sz="4" w:space="0" w:color="auto"/>
              <w:left w:val="single" w:sz="4" w:space="0" w:color="auto"/>
              <w:bottom w:val="single" w:sz="4" w:space="0" w:color="auto"/>
              <w:right w:val="single" w:sz="4" w:space="0" w:color="auto"/>
            </w:tcBorders>
            <w:hideMark/>
          </w:tcPr>
          <w:p w14:paraId="6D5D89EC" w14:textId="77777777" w:rsidR="007008C7" w:rsidRPr="00F24C0E" w:rsidRDefault="00AC014C" w:rsidP="007008C7">
            <w:pPr>
              <w:ind w:firstLine="0"/>
            </w:pPr>
            <w:r w:rsidRPr="00F24C0E">
              <w:t>Davis Publications</w:t>
            </w:r>
          </w:p>
        </w:tc>
        <w:tc>
          <w:tcPr>
            <w:tcW w:w="2026" w:type="dxa"/>
            <w:tcBorders>
              <w:top w:val="single" w:sz="4" w:space="0" w:color="auto"/>
              <w:left w:val="single" w:sz="4" w:space="0" w:color="auto"/>
              <w:bottom w:val="single" w:sz="4" w:space="0" w:color="auto"/>
              <w:right w:val="single" w:sz="4" w:space="0" w:color="auto"/>
            </w:tcBorders>
            <w:hideMark/>
          </w:tcPr>
          <w:p w14:paraId="38810D22" w14:textId="77777777" w:rsidR="007008C7" w:rsidRPr="00F24C0E" w:rsidRDefault="007008C7">
            <w:pPr>
              <w:jc w:val="right"/>
            </w:pPr>
            <w:r w:rsidRPr="00F24C0E">
              <w:t>$</w:t>
            </w:r>
            <w:r w:rsidR="00AC014C" w:rsidRPr="00F24C0E">
              <w:t>5,835,087</w:t>
            </w:r>
          </w:p>
        </w:tc>
        <w:tc>
          <w:tcPr>
            <w:tcW w:w="2170" w:type="dxa"/>
            <w:tcBorders>
              <w:top w:val="single" w:sz="4" w:space="0" w:color="auto"/>
              <w:left w:val="single" w:sz="4" w:space="0" w:color="auto"/>
              <w:bottom w:val="single" w:sz="4" w:space="0" w:color="auto"/>
              <w:right w:val="single" w:sz="4" w:space="0" w:color="auto"/>
            </w:tcBorders>
            <w:hideMark/>
          </w:tcPr>
          <w:p w14:paraId="49E1A87E" w14:textId="77777777" w:rsidR="007008C7" w:rsidRPr="00F24C0E" w:rsidRDefault="00AC014C">
            <w:pPr>
              <w:jc w:val="right"/>
            </w:pPr>
            <w:r w:rsidRPr="00F24C0E">
              <w:t>58.35</w:t>
            </w:r>
            <w:r w:rsidR="007008C7" w:rsidRPr="00F24C0E">
              <w:t>%</w:t>
            </w:r>
          </w:p>
        </w:tc>
        <w:tc>
          <w:tcPr>
            <w:tcW w:w="2357" w:type="dxa"/>
            <w:tcBorders>
              <w:top w:val="single" w:sz="4" w:space="0" w:color="auto"/>
              <w:left w:val="single" w:sz="4" w:space="0" w:color="auto"/>
              <w:bottom w:val="single" w:sz="4" w:space="0" w:color="auto"/>
              <w:right w:val="single" w:sz="4" w:space="0" w:color="auto"/>
            </w:tcBorders>
            <w:hideMark/>
          </w:tcPr>
          <w:p w14:paraId="7109CD20" w14:textId="77777777" w:rsidR="007008C7" w:rsidRPr="00F24C0E" w:rsidRDefault="007008C7">
            <w:pPr>
              <w:jc w:val="right"/>
            </w:pPr>
            <w:r w:rsidRPr="00F24C0E">
              <w:t>$</w:t>
            </w:r>
            <w:r w:rsidR="00AC014C" w:rsidRPr="00F24C0E">
              <w:t>4,668</w:t>
            </w:r>
          </w:p>
        </w:tc>
      </w:tr>
      <w:tr w:rsidR="002D2593" w14:paraId="7733DD8F" w14:textId="77777777" w:rsidTr="000D72D3">
        <w:trPr>
          <w:cantSplit/>
        </w:trPr>
        <w:tc>
          <w:tcPr>
            <w:tcW w:w="2797" w:type="dxa"/>
            <w:tcBorders>
              <w:top w:val="single" w:sz="4" w:space="0" w:color="auto"/>
              <w:left w:val="single" w:sz="4" w:space="0" w:color="auto"/>
              <w:bottom w:val="single" w:sz="4" w:space="0" w:color="auto"/>
              <w:right w:val="single" w:sz="4" w:space="0" w:color="auto"/>
            </w:tcBorders>
          </w:tcPr>
          <w:p w14:paraId="03FB9456" w14:textId="77777777" w:rsidR="002D2593" w:rsidRPr="00F24C0E" w:rsidRDefault="002D2593" w:rsidP="002D2593">
            <w:pPr>
              <w:ind w:firstLine="0"/>
            </w:pPr>
            <w:r w:rsidRPr="00F24C0E">
              <w:t>Drama Education Network</w:t>
            </w:r>
          </w:p>
        </w:tc>
        <w:tc>
          <w:tcPr>
            <w:tcW w:w="2026" w:type="dxa"/>
            <w:tcBorders>
              <w:top w:val="single" w:sz="4" w:space="0" w:color="auto"/>
              <w:left w:val="single" w:sz="4" w:space="0" w:color="auto"/>
              <w:bottom w:val="single" w:sz="4" w:space="0" w:color="auto"/>
              <w:right w:val="single" w:sz="4" w:space="0" w:color="auto"/>
            </w:tcBorders>
          </w:tcPr>
          <w:p w14:paraId="65765F49" w14:textId="77777777" w:rsidR="002D2593" w:rsidRPr="00F24C0E" w:rsidRDefault="002D2593">
            <w:pPr>
              <w:jc w:val="right"/>
            </w:pPr>
            <w:r w:rsidRPr="00F24C0E">
              <w:t>$129,871</w:t>
            </w:r>
          </w:p>
        </w:tc>
        <w:tc>
          <w:tcPr>
            <w:tcW w:w="2170" w:type="dxa"/>
            <w:tcBorders>
              <w:top w:val="single" w:sz="4" w:space="0" w:color="auto"/>
              <w:left w:val="single" w:sz="4" w:space="0" w:color="auto"/>
              <w:bottom w:val="single" w:sz="4" w:space="0" w:color="auto"/>
              <w:right w:val="single" w:sz="4" w:space="0" w:color="auto"/>
            </w:tcBorders>
          </w:tcPr>
          <w:p w14:paraId="09326EA1" w14:textId="77777777" w:rsidR="002D2593" w:rsidRPr="00F24C0E" w:rsidRDefault="002D2593">
            <w:pPr>
              <w:jc w:val="right"/>
            </w:pPr>
            <w:r w:rsidRPr="00F24C0E">
              <w:t>1.3%</w:t>
            </w:r>
          </w:p>
        </w:tc>
        <w:tc>
          <w:tcPr>
            <w:tcW w:w="2357" w:type="dxa"/>
            <w:tcBorders>
              <w:top w:val="single" w:sz="4" w:space="0" w:color="auto"/>
              <w:left w:val="single" w:sz="4" w:space="0" w:color="auto"/>
              <w:bottom w:val="single" w:sz="4" w:space="0" w:color="auto"/>
              <w:right w:val="single" w:sz="4" w:space="0" w:color="auto"/>
            </w:tcBorders>
          </w:tcPr>
          <w:p w14:paraId="6ECADAAC" w14:textId="77777777" w:rsidR="002D2593" w:rsidRDefault="002D2593">
            <w:pPr>
              <w:jc w:val="right"/>
            </w:pPr>
            <w:r w:rsidRPr="00F24C0E">
              <w:t>$104</w:t>
            </w:r>
          </w:p>
        </w:tc>
      </w:tr>
    </w:tbl>
    <w:p w14:paraId="1BC7B881" w14:textId="77777777" w:rsidR="007008C7" w:rsidRDefault="007008C7" w:rsidP="007008C7"/>
    <w:sectPr w:rsidR="007008C7" w:rsidSect="007008C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351B4" w14:textId="77777777" w:rsidR="00114DF5" w:rsidRDefault="00114DF5" w:rsidP="000E09DC">
      <w:r>
        <w:separator/>
      </w:r>
    </w:p>
  </w:endnote>
  <w:endnote w:type="continuationSeparator" w:id="0">
    <w:p w14:paraId="3F7B742D" w14:textId="77777777" w:rsidR="00114DF5" w:rsidRDefault="00114DF5"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62560" w14:textId="77777777" w:rsidR="00114DF5" w:rsidRDefault="00114DF5" w:rsidP="000E09DC">
      <w:r>
        <w:separator/>
      </w:r>
    </w:p>
  </w:footnote>
  <w:footnote w:type="continuationSeparator" w:id="0">
    <w:p w14:paraId="5C203113" w14:textId="77777777" w:rsidR="00114DF5" w:rsidRDefault="00114DF5" w:rsidP="000E09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6B7995" w14:textId="77777777" w:rsidR="00114DF5" w:rsidRPr="000E09DC" w:rsidRDefault="00114DF5"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73243D7D" w14:textId="77777777" w:rsidR="00114DF5" w:rsidRDefault="00114DF5"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14:paraId="5057E7FC" w14:textId="77777777" w:rsidR="00114DF5" w:rsidRPr="00527B0E" w:rsidRDefault="00114DF5" w:rsidP="000E09DC">
    <w:pPr>
      <w:pStyle w:val="Header"/>
      <w:jc w:val="right"/>
      <w:rPr>
        <w:rFonts w:cs="Arial"/>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29239" w14:textId="77777777" w:rsidR="00073640" w:rsidRPr="001B1544" w:rsidRDefault="00114DF5" w:rsidP="001B1544">
    <w:pPr>
      <w:pStyle w:val="Header"/>
      <w:jc w:val="right"/>
      <w:rPr>
        <w:rFonts w:cs="Arial"/>
      </w:rPr>
    </w:pPr>
    <w:r w:rsidRPr="001B1544">
      <w:rPr>
        <w:rFonts w:cs="Arial"/>
      </w:rPr>
      <w:t>imb-cfird-</w:t>
    </w:r>
    <w:r w:rsidR="00BE1F21">
      <w:rPr>
        <w:rFonts w:cs="Arial"/>
      </w:rPr>
      <w:t>jan21</w:t>
    </w:r>
    <w:r w:rsidRPr="001B1544">
      <w:rPr>
        <w:rFonts w:cs="Arial"/>
      </w:rPr>
      <w:t>item0</w:t>
    </w:r>
    <w:r w:rsidR="00612743">
      <w:rPr>
        <w:rFonts w:cs="Arial"/>
      </w:rPr>
      <w:t>3</w:t>
    </w:r>
  </w:p>
  <w:p w14:paraId="705073CA" w14:textId="549E75C9" w:rsidR="00114DF5" w:rsidRDefault="00114DF5" w:rsidP="00114DF5">
    <w:pPr>
      <w:pStyle w:val="Header"/>
      <w:spacing w:after="240"/>
      <w:jc w:val="right"/>
      <w:rPr>
        <w:rFonts w:cs="Arial"/>
      </w:rPr>
    </w:pPr>
    <w:r>
      <w:rPr>
        <w:rFonts w:cs="Arial"/>
      </w:rPr>
      <w:t xml:space="preserve">Page </w:t>
    </w:r>
    <w:r w:rsidR="00F71E96">
      <w:rPr>
        <w:rFonts w:cs="Arial"/>
      </w:rPr>
      <w:t>2</w:t>
    </w:r>
    <w:r>
      <w:rPr>
        <w:rFonts w:cs="Arial"/>
      </w:rPr>
      <w:t xml:space="preserve"> of </w:t>
    </w:r>
    <w:r w:rsidR="004D539B">
      <w:rPr>
        <w:rFonts w:cs="Arial"/>
      </w:rPr>
      <w:t>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DA924" w14:textId="77777777" w:rsidR="00073640" w:rsidRPr="00977F23" w:rsidRDefault="00073640" w:rsidP="00977F23">
    <w:pPr>
      <w:pStyle w:val="Header"/>
      <w:jc w:val="right"/>
      <w:rPr>
        <w:rFonts w:cs="Arial"/>
      </w:rPr>
    </w:pPr>
    <w:r w:rsidRPr="00977F23">
      <w:rPr>
        <w:rFonts w:cs="Arial"/>
      </w:rPr>
      <w:t>imb-cfird-</w:t>
    </w:r>
    <w:r w:rsidR="002B3785">
      <w:rPr>
        <w:rFonts w:cs="Arial"/>
      </w:rPr>
      <w:t>jan21</w:t>
    </w:r>
    <w:r w:rsidRPr="00977F23">
      <w:rPr>
        <w:rFonts w:cs="Arial"/>
      </w:rPr>
      <w:t>item0</w:t>
    </w:r>
    <w:r w:rsidR="002B3785">
      <w:rPr>
        <w:rFonts w:cs="Arial"/>
      </w:rPr>
      <w:t>3</w:t>
    </w:r>
  </w:p>
  <w:p w14:paraId="725EB287" w14:textId="77777777" w:rsidR="00073640" w:rsidRDefault="00073640" w:rsidP="00A07ABF">
    <w:pPr>
      <w:pStyle w:val="Header"/>
      <w:jc w:val="right"/>
      <w:rPr>
        <w:rFonts w:cs="Arial"/>
      </w:rPr>
    </w:pPr>
    <w:r>
      <w:rPr>
        <w:rFonts w:cs="Arial"/>
      </w:rPr>
      <w:t>Attachment 1</w:t>
    </w:r>
  </w:p>
  <w:p w14:paraId="35F3C6D3" w14:textId="4117CFFB" w:rsidR="0010622F" w:rsidRPr="0010622F" w:rsidRDefault="0010622F" w:rsidP="0010622F">
    <w:pPr>
      <w:pStyle w:val="Header"/>
      <w:spacing w:after="240"/>
      <w:jc w:val="right"/>
      <w:rPr>
        <w:rFonts w:cs="Arial"/>
      </w:rPr>
    </w:pPr>
    <w:r w:rsidRPr="0010622F">
      <w:rPr>
        <w:rFonts w:cs="Arial"/>
      </w:rPr>
      <w:t xml:space="preserve">Page </w:t>
    </w:r>
    <w:r w:rsidRPr="0010622F">
      <w:rPr>
        <w:rFonts w:cs="Arial"/>
      </w:rPr>
      <w:fldChar w:fldCharType="begin"/>
    </w:r>
    <w:r w:rsidRPr="0010622F">
      <w:rPr>
        <w:rFonts w:cs="Arial"/>
      </w:rPr>
      <w:instrText xml:space="preserve"> PAGE  \* Arabic  \* MERGEFORMAT </w:instrText>
    </w:r>
    <w:r w:rsidRPr="0010622F">
      <w:rPr>
        <w:rFonts w:cs="Arial"/>
      </w:rPr>
      <w:fldChar w:fldCharType="separate"/>
    </w:r>
    <w:r w:rsidR="00F71E96">
      <w:rPr>
        <w:rFonts w:cs="Arial"/>
        <w:noProof/>
      </w:rPr>
      <w:t>1</w:t>
    </w:r>
    <w:r w:rsidRPr="0010622F">
      <w:rPr>
        <w:rFonts w:cs="Arial"/>
      </w:rPr>
      <w:fldChar w:fldCharType="end"/>
    </w:r>
    <w:r w:rsidRPr="0010622F">
      <w:rPr>
        <w:rFonts w:cs="Arial"/>
      </w:rPr>
      <w:t xml:space="preserve"> of </w:t>
    </w:r>
    <w:r w:rsidR="004D539B">
      <w:rPr>
        <w:rFonts w:cs="Arial"/>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50A11"/>
    <w:multiLevelType w:val="hybridMultilevel"/>
    <w:tmpl w:val="11CAE858"/>
    <w:lvl w:ilvl="0" w:tplc="093A67BE">
      <w:start w:val="1"/>
      <w:numFmt w:val="decimal"/>
      <w:lvlText w:val="%1."/>
      <w:lvlJc w:val="left"/>
      <w:pPr>
        <w:ind w:left="720" w:hanging="360"/>
      </w:pPr>
      <w:rPr>
        <w:rFonts w:ascii="Arial" w:hAnsi="Arial"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65C53"/>
    <w:multiLevelType w:val="hybridMultilevel"/>
    <w:tmpl w:val="3F74BE9E"/>
    <w:lvl w:ilvl="0" w:tplc="C99020C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F51996"/>
    <w:multiLevelType w:val="hybridMultilevel"/>
    <w:tmpl w:val="980CB466"/>
    <w:lvl w:ilvl="0" w:tplc="04090001">
      <w:start w:val="1"/>
      <w:numFmt w:val="bullet"/>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A607CDC"/>
    <w:multiLevelType w:val="hybridMultilevel"/>
    <w:tmpl w:val="26B2C7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num>
  <w:num w:numId="2">
    <w:abstractNumId w:val="9"/>
  </w:num>
  <w:num w:numId="3">
    <w:abstractNumId w:val="2"/>
  </w:num>
  <w:num w:numId="4">
    <w:abstractNumId w:val="7"/>
  </w:num>
  <w:num w:numId="5">
    <w:abstractNumId w:val="8"/>
  </w:num>
  <w:num w:numId="6">
    <w:abstractNumId w:val="1"/>
  </w:num>
  <w:num w:numId="7">
    <w:abstractNumId w:val="4"/>
  </w:num>
  <w:num w:numId="8">
    <w:abstractNumId w:val="3"/>
  </w:num>
  <w:num w:numId="9">
    <w:abstractNumId w:val="5"/>
  </w:num>
  <w:num w:numId="10">
    <w:abstractNumId w:val="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3NLMwMbIwMTcyNjVQ0lEKTi0uzszPAykwrAUASErdeSwAAAA="/>
  </w:docVars>
  <w:rsids>
    <w:rsidRoot w:val="0091117B"/>
    <w:rsid w:val="00002EC2"/>
    <w:rsid w:val="000040D5"/>
    <w:rsid w:val="00024BC6"/>
    <w:rsid w:val="000324AD"/>
    <w:rsid w:val="00061BA4"/>
    <w:rsid w:val="000718CA"/>
    <w:rsid w:val="00073640"/>
    <w:rsid w:val="000A6831"/>
    <w:rsid w:val="000B615A"/>
    <w:rsid w:val="000D72D3"/>
    <w:rsid w:val="000D7D6A"/>
    <w:rsid w:val="000E09DC"/>
    <w:rsid w:val="000F263F"/>
    <w:rsid w:val="000F57D0"/>
    <w:rsid w:val="001048F3"/>
    <w:rsid w:val="0010622F"/>
    <w:rsid w:val="00112A53"/>
    <w:rsid w:val="00114DF5"/>
    <w:rsid w:val="001157B5"/>
    <w:rsid w:val="00123BC3"/>
    <w:rsid w:val="00130059"/>
    <w:rsid w:val="0013707C"/>
    <w:rsid w:val="0018148D"/>
    <w:rsid w:val="00191A51"/>
    <w:rsid w:val="001A0CA5"/>
    <w:rsid w:val="001A1C93"/>
    <w:rsid w:val="001B1544"/>
    <w:rsid w:val="001B3958"/>
    <w:rsid w:val="001C13CF"/>
    <w:rsid w:val="001E1929"/>
    <w:rsid w:val="001E7946"/>
    <w:rsid w:val="00223112"/>
    <w:rsid w:val="00240B26"/>
    <w:rsid w:val="002B3785"/>
    <w:rsid w:val="002B4B14"/>
    <w:rsid w:val="002B6224"/>
    <w:rsid w:val="002D1A82"/>
    <w:rsid w:val="002D2593"/>
    <w:rsid w:val="002E4CB5"/>
    <w:rsid w:val="002E6FCA"/>
    <w:rsid w:val="002F279B"/>
    <w:rsid w:val="003048C0"/>
    <w:rsid w:val="00315131"/>
    <w:rsid w:val="00363520"/>
    <w:rsid w:val="003705FC"/>
    <w:rsid w:val="00384ACF"/>
    <w:rsid w:val="003D1ECD"/>
    <w:rsid w:val="003E1E8D"/>
    <w:rsid w:val="003E4DF7"/>
    <w:rsid w:val="003F6B7D"/>
    <w:rsid w:val="00406F50"/>
    <w:rsid w:val="00407E9B"/>
    <w:rsid w:val="00416836"/>
    <w:rsid w:val="004203BC"/>
    <w:rsid w:val="00424516"/>
    <w:rsid w:val="0044670C"/>
    <w:rsid w:val="0047035A"/>
    <w:rsid w:val="0047534A"/>
    <w:rsid w:val="004802E7"/>
    <w:rsid w:val="00482931"/>
    <w:rsid w:val="004C7BBF"/>
    <w:rsid w:val="004D539B"/>
    <w:rsid w:val="004E029B"/>
    <w:rsid w:val="004F7D9A"/>
    <w:rsid w:val="00517C00"/>
    <w:rsid w:val="00527B0E"/>
    <w:rsid w:val="005E425D"/>
    <w:rsid w:val="00612743"/>
    <w:rsid w:val="0064640D"/>
    <w:rsid w:val="00692300"/>
    <w:rsid w:val="00693951"/>
    <w:rsid w:val="006B2111"/>
    <w:rsid w:val="006D0223"/>
    <w:rsid w:val="006E06C6"/>
    <w:rsid w:val="006F09A1"/>
    <w:rsid w:val="007008C7"/>
    <w:rsid w:val="00707FB3"/>
    <w:rsid w:val="00726EDA"/>
    <w:rsid w:val="007313A3"/>
    <w:rsid w:val="007428B8"/>
    <w:rsid w:val="00746164"/>
    <w:rsid w:val="00746DDC"/>
    <w:rsid w:val="007637A1"/>
    <w:rsid w:val="007744B3"/>
    <w:rsid w:val="00780BB6"/>
    <w:rsid w:val="00793CEF"/>
    <w:rsid w:val="007A55EE"/>
    <w:rsid w:val="007C5697"/>
    <w:rsid w:val="007D6A8F"/>
    <w:rsid w:val="007E0599"/>
    <w:rsid w:val="008004A4"/>
    <w:rsid w:val="00866332"/>
    <w:rsid w:val="00871CFC"/>
    <w:rsid w:val="00885DE7"/>
    <w:rsid w:val="008909EE"/>
    <w:rsid w:val="008E2FDF"/>
    <w:rsid w:val="008F6E3F"/>
    <w:rsid w:val="0091117B"/>
    <w:rsid w:val="00911581"/>
    <w:rsid w:val="00930CDC"/>
    <w:rsid w:val="009458D2"/>
    <w:rsid w:val="00950D92"/>
    <w:rsid w:val="00977F23"/>
    <w:rsid w:val="009A2E08"/>
    <w:rsid w:val="009A65D9"/>
    <w:rsid w:val="009B04E1"/>
    <w:rsid w:val="009C7BD3"/>
    <w:rsid w:val="009D5028"/>
    <w:rsid w:val="009F0E51"/>
    <w:rsid w:val="00A07ABF"/>
    <w:rsid w:val="00A07F42"/>
    <w:rsid w:val="00A12B1F"/>
    <w:rsid w:val="00A16315"/>
    <w:rsid w:val="00A30B3C"/>
    <w:rsid w:val="00A455A1"/>
    <w:rsid w:val="00A50F36"/>
    <w:rsid w:val="00A62DF5"/>
    <w:rsid w:val="00A67EB6"/>
    <w:rsid w:val="00AB600C"/>
    <w:rsid w:val="00AC014C"/>
    <w:rsid w:val="00B723BE"/>
    <w:rsid w:val="00B82705"/>
    <w:rsid w:val="00B84081"/>
    <w:rsid w:val="00BA2F7B"/>
    <w:rsid w:val="00BB4B7E"/>
    <w:rsid w:val="00BE1F21"/>
    <w:rsid w:val="00BF46F7"/>
    <w:rsid w:val="00C27D57"/>
    <w:rsid w:val="00C30D1F"/>
    <w:rsid w:val="00C757E5"/>
    <w:rsid w:val="00C82CBA"/>
    <w:rsid w:val="00C832F9"/>
    <w:rsid w:val="00CE1C84"/>
    <w:rsid w:val="00CF7329"/>
    <w:rsid w:val="00D11FAD"/>
    <w:rsid w:val="00D4437B"/>
    <w:rsid w:val="00D47DAB"/>
    <w:rsid w:val="00D5115F"/>
    <w:rsid w:val="00D5721E"/>
    <w:rsid w:val="00D57AE1"/>
    <w:rsid w:val="00D8667C"/>
    <w:rsid w:val="00D86AB9"/>
    <w:rsid w:val="00DD0841"/>
    <w:rsid w:val="00DD2A36"/>
    <w:rsid w:val="00DD2CB3"/>
    <w:rsid w:val="00DD5AF7"/>
    <w:rsid w:val="00E80AB2"/>
    <w:rsid w:val="00EA7D4F"/>
    <w:rsid w:val="00EB16F7"/>
    <w:rsid w:val="00EB3B9B"/>
    <w:rsid w:val="00EC504C"/>
    <w:rsid w:val="00F137D5"/>
    <w:rsid w:val="00F200CB"/>
    <w:rsid w:val="00F24C0E"/>
    <w:rsid w:val="00F262EC"/>
    <w:rsid w:val="00F30675"/>
    <w:rsid w:val="00F40510"/>
    <w:rsid w:val="00F71E96"/>
    <w:rsid w:val="00F8724A"/>
    <w:rsid w:val="00FC1FCE"/>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0FC69DE4"/>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Emphasis">
    <w:name w:val="Emphasis"/>
    <w:basedOn w:val="DefaultParagraphFont"/>
    <w:uiPriority w:val="20"/>
    <w:qFormat/>
    <w:rsid w:val="00F8724A"/>
    <w:rPr>
      <w:i/>
      <w:iCs/>
    </w:rPr>
  </w:style>
  <w:style w:type="table" w:styleId="TableGrid">
    <w:name w:val="Table Grid"/>
    <w:basedOn w:val="TableNormal"/>
    <w:uiPriority w:val="39"/>
    <w:rsid w:val="00CF7329"/>
    <w:pPr>
      <w:spacing w:after="0" w:line="240" w:lineRule="auto"/>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7329"/>
    <w:rPr>
      <w:rFonts w:ascii="Times New Roman" w:eastAsiaTheme="minorHAnsi" w:hAnsi="Times New Roman"/>
      <w:sz w:val="20"/>
      <w:szCs w:val="20"/>
    </w:rPr>
  </w:style>
  <w:style w:type="character" w:customStyle="1" w:styleId="FootnoteTextChar">
    <w:name w:val="Footnote Text Char"/>
    <w:basedOn w:val="DefaultParagraphFont"/>
    <w:link w:val="FootnoteText"/>
    <w:uiPriority w:val="99"/>
    <w:semiHidden/>
    <w:rsid w:val="00CF7329"/>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F7329"/>
    <w:rPr>
      <w:vertAlign w:val="superscript"/>
    </w:rPr>
  </w:style>
  <w:style w:type="character" w:customStyle="1" w:styleId="68">
    <w:name w:val="6/8"/>
    <w:rsid w:val="003048C0"/>
    <w:rPr>
      <w:rFonts w:ascii="Arial" w:hAnsi="Arial"/>
      <w:b/>
      <w:caps/>
      <w:color w:val="0000FF"/>
      <w:sz w:val="12"/>
      <w:u w:val="none"/>
      <w:vertAlign w:val="baseline"/>
    </w:rPr>
  </w:style>
  <w:style w:type="character" w:customStyle="1" w:styleId="UnresolvedMention">
    <w:name w:val="Unresolved Mention"/>
    <w:basedOn w:val="DefaultParagraphFont"/>
    <w:uiPriority w:val="99"/>
    <w:semiHidden/>
    <w:unhideWhenUsed/>
    <w:rsid w:val="00707FB3"/>
    <w:rPr>
      <w:color w:val="605E5C"/>
      <w:shd w:val="clear" w:color="auto" w:fill="E1DFDD"/>
    </w:rPr>
  </w:style>
  <w:style w:type="paragraph" w:styleId="HTMLPreformatted">
    <w:name w:val="HTML Preformatted"/>
    <w:basedOn w:val="Normal"/>
    <w:link w:val="HTMLPreformattedChar"/>
    <w:uiPriority w:val="99"/>
    <w:unhideWhenUsed/>
    <w:rsid w:val="007637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637A1"/>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8F6E3F"/>
    <w:rPr>
      <w:sz w:val="16"/>
      <w:szCs w:val="16"/>
    </w:rPr>
  </w:style>
  <w:style w:type="paragraph" w:styleId="CommentText">
    <w:name w:val="annotation text"/>
    <w:basedOn w:val="Normal"/>
    <w:link w:val="CommentTextChar"/>
    <w:uiPriority w:val="99"/>
    <w:semiHidden/>
    <w:unhideWhenUsed/>
    <w:rsid w:val="008F6E3F"/>
    <w:rPr>
      <w:sz w:val="20"/>
      <w:szCs w:val="20"/>
    </w:rPr>
  </w:style>
  <w:style w:type="character" w:customStyle="1" w:styleId="CommentTextChar">
    <w:name w:val="Comment Text Char"/>
    <w:basedOn w:val="DefaultParagraphFont"/>
    <w:link w:val="CommentText"/>
    <w:uiPriority w:val="99"/>
    <w:semiHidden/>
    <w:rsid w:val="008F6E3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8F6E3F"/>
    <w:rPr>
      <w:b/>
      <w:bCs/>
    </w:rPr>
  </w:style>
  <w:style w:type="character" w:customStyle="1" w:styleId="CommentSubjectChar">
    <w:name w:val="Comment Subject Char"/>
    <w:basedOn w:val="CommentTextChar"/>
    <w:link w:val="CommentSubject"/>
    <w:uiPriority w:val="99"/>
    <w:semiHidden/>
    <w:rsid w:val="008F6E3F"/>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7884129">
      <w:bodyDiv w:val="1"/>
      <w:marLeft w:val="0"/>
      <w:marRight w:val="0"/>
      <w:marTop w:val="0"/>
      <w:marBottom w:val="0"/>
      <w:divBdr>
        <w:top w:val="none" w:sz="0" w:space="0" w:color="auto"/>
        <w:left w:val="none" w:sz="0" w:space="0" w:color="auto"/>
        <w:bottom w:val="none" w:sz="0" w:space="0" w:color="auto"/>
        <w:right w:val="none" w:sz="0" w:space="0" w:color="auto"/>
      </w:divBdr>
    </w:div>
    <w:div w:id="202030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724</Words>
  <Characters>4130</Characters>
  <DocSecurity>0</DocSecurity>
  <Lines>34</Lines>
  <Paragraphs>9</Paragraphs>
  <ScaleCrop>false</ScaleCrop>
  <HeadingPairs>
    <vt:vector size="2" baseType="variant">
      <vt:variant>
        <vt:lpstr>Title</vt:lpstr>
      </vt:variant>
      <vt:variant>
        <vt:i4>1</vt:i4>
      </vt:variant>
    </vt:vector>
  </HeadingPairs>
  <TitlesOfParts>
    <vt:vector size="1" baseType="lpstr">
      <vt:lpstr>January 2021 Agenda Item X -  Meeting Agendas (CA State Board of Education)</vt:lpstr>
    </vt:vector>
  </TitlesOfParts>
  <Company>California State Board of Education</Company>
  <LinksUpToDate>false</LinksUpToDate>
  <CharactersWithSpaces>4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21 Agenda Item 11 - Meeting Agendas (CA State Board of California)</dc:title>
  <dc:subject>The 2021 Arts Education Instructional Materials Adoption: Requests for Reduction of the Publisher Participation Fee.</dc:subject>
  <dc:creator/>
  <cp:keywords/>
  <dc:description/>
  <cp:lastPrinted>2019-10-24T18:45:00Z</cp:lastPrinted>
  <dcterms:created xsi:type="dcterms:W3CDTF">2020-10-09T18:00:00Z</dcterms:created>
  <dcterms:modified xsi:type="dcterms:W3CDTF">2020-12-19T01:05:00Z</dcterms:modified>
</cp:coreProperties>
</file>